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7CC6" w:rsidRPr="00DB7CC6" w:rsidRDefault="00DB7CC6" w:rsidP="00DB7CC6">
      <w:pPr>
        <w:jc w:val="center"/>
        <w:rPr>
          <w:sz w:val="52"/>
          <w:szCs w:val="52"/>
        </w:rPr>
      </w:pPr>
      <w:r w:rsidRPr="00DB7CC6">
        <w:rPr>
          <w:sz w:val="52"/>
          <w:szCs w:val="52"/>
        </w:rPr>
        <w:t>Comparative Genomics 2018</w:t>
      </w:r>
    </w:p>
    <w:p w:rsidR="0080331B" w:rsidRDefault="00DB7CC6" w:rsidP="00DB7CC6">
      <w:pPr>
        <w:jc w:val="center"/>
        <w:rPr>
          <w:sz w:val="32"/>
          <w:szCs w:val="32"/>
        </w:rPr>
      </w:pPr>
      <w:r w:rsidRPr="00DB7CC6">
        <w:rPr>
          <w:sz w:val="32"/>
          <w:szCs w:val="32"/>
        </w:rPr>
        <w:t>Practical 1: Basic Genome Analysis</w:t>
      </w:r>
    </w:p>
    <w:p w:rsidR="00DB7CC6" w:rsidRDefault="00DB7CC6" w:rsidP="00DB7CC6">
      <w:r>
        <w:t>Group number</w:t>
      </w:r>
      <w:r>
        <w:t>: 6</w:t>
      </w:r>
    </w:p>
    <w:p w:rsidR="00DB7CC6" w:rsidRDefault="00DB7CC6" w:rsidP="00DB7CC6">
      <w:pPr>
        <w:pBdr>
          <w:bottom w:val="single" w:sz="4" w:space="1" w:color="auto"/>
        </w:pBdr>
      </w:pPr>
      <w:r>
        <w:t>Group members</w:t>
      </w:r>
      <w:r>
        <w:t xml:space="preserve">: Kyle </w:t>
      </w:r>
      <w:proofErr w:type="spellStart"/>
      <w:r>
        <w:t>Kimler</w:t>
      </w:r>
      <w:proofErr w:type="spellEnd"/>
      <w:r>
        <w:t xml:space="preserve">, </w:t>
      </w:r>
      <w:proofErr w:type="spellStart"/>
      <w:r>
        <w:t>Kajetan</w:t>
      </w:r>
      <w:proofErr w:type="spellEnd"/>
      <w:r>
        <w:t xml:space="preserve"> </w:t>
      </w:r>
      <w:proofErr w:type="spellStart"/>
      <w:r>
        <w:t>Juszczak</w:t>
      </w:r>
      <w:proofErr w:type="spellEnd"/>
      <w:r>
        <w:cr/>
      </w:r>
    </w:p>
    <w:p w:rsidR="00DB7CC6" w:rsidRDefault="003D2A46" w:rsidP="00DB7CC6">
      <w:r w:rsidRPr="003D2A46">
        <w:t>BLAST</w:t>
      </w:r>
    </w:p>
    <w:p w:rsidR="003D2A46" w:rsidRDefault="003D2A46" w:rsidP="00DB7CC6">
      <w:r>
        <w:t>Ex.1</w:t>
      </w:r>
    </w:p>
    <w:p w:rsidR="00167DAE" w:rsidRDefault="0095764E" w:rsidP="0095764E">
      <w:pPr>
        <w:pStyle w:val="Akapitzlist"/>
        <w:numPr>
          <w:ilvl w:val="0"/>
          <w:numId w:val="1"/>
        </w:numPr>
      </w:pPr>
      <w:r>
        <w:t>03</w:t>
      </w:r>
      <w:r w:rsidR="009C7F15">
        <w:t>.fa</w:t>
      </w:r>
    </w:p>
    <w:p w:rsidR="001277C9" w:rsidRDefault="0095764E" w:rsidP="00167DAE">
      <w:pPr>
        <w:pStyle w:val="Akapitzlist"/>
        <w:numPr>
          <w:ilvl w:val="1"/>
          <w:numId w:val="1"/>
        </w:numPr>
      </w:pPr>
      <w:r w:rsidRPr="0095764E">
        <w:t xml:space="preserve">Bacteroides </w:t>
      </w:r>
      <w:proofErr w:type="spellStart"/>
      <w:r w:rsidRPr="0095764E">
        <w:t>thetaiotaomicron</w:t>
      </w:r>
      <w:proofErr w:type="spellEnd"/>
      <w:r w:rsidRPr="0095764E">
        <w:t xml:space="preserve"> strain 7330</w:t>
      </w:r>
    </w:p>
    <w:p w:rsidR="00167DAE" w:rsidRDefault="00167DAE" w:rsidP="00167DAE">
      <w:pPr>
        <w:pStyle w:val="Akapitzlist"/>
        <w:numPr>
          <w:ilvl w:val="1"/>
          <w:numId w:val="1"/>
        </w:numPr>
      </w:pPr>
      <w:r w:rsidRPr="00167DAE">
        <w:t>6487685</w:t>
      </w:r>
      <w:r>
        <w:t>bp</w:t>
      </w:r>
    </w:p>
    <w:p w:rsidR="00167DAE" w:rsidRDefault="00167DAE" w:rsidP="00167DAE">
      <w:pPr>
        <w:pStyle w:val="Akapitzlist"/>
        <w:numPr>
          <w:ilvl w:val="1"/>
          <w:numId w:val="1"/>
        </w:numPr>
      </w:pPr>
      <w:r w:rsidRPr="00167DAE">
        <w:t>5145</w:t>
      </w:r>
      <w:r>
        <w:t xml:space="preserve"> genes</w:t>
      </w:r>
    </w:p>
    <w:p w:rsidR="0095764E" w:rsidRDefault="00167DAE" w:rsidP="006C7C0B">
      <w:pPr>
        <w:pStyle w:val="Akapitzlist"/>
        <w:numPr>
          <w:ilvl w:val="1"/>
          <w:numId w:val="1"/>
        </w:numPr>
      </w:pPr>
      <w:bookmarkStart w:id="0" w:name="_Hlk513052701"/>
      <w:r w:rsidRPr="00167DAE">
        <w:t>prokaryotic</w:t>
      </w:r>
      <w:bookmarkEnd w:id="0"/>
    </w:p>
    <w:p w:rsidR="00167DAE" w:rsidRDefault="00167DAE" w:rsidP="00167DAE">
      <w:pPr>
        <w:pStyle w:val="Akapitzlist"/>
        <w:numPr>
          <w:ilvl w:val="0"/>
          <w:numId w:val="1"/>
        </w:numPr>
      </w:pPr>
      <w:r>
        <w:t>09.fa</w:t>
      </w:r>
    </w:p>
    <w:p w:rsidR="00167DAE" w:rsidRDefault="00167DAE" w:rsidP="00167DAE">
      <w:pPr>
        <w:pStyle w:val="Akapitzlist"/>
        <w:numPr>
          <w:ilvl w:val="1"/>
          <w:numId w:val="1"/>
        </w:numPr>
      </w:pPr>
      <w:r w:rsidRPr="00167DAE">
        <w:t xml:space="preserve">Escherichia coli HUSEC2011 </w:t>
      </w:r>
    </w:p>
    <w:p w:rsidR="00167DAE" w:rsidRDefault="00167DAE" w:rsidP="00167DAE">
      <w:pPr>
        <w:pStyle w:val="Akapitzlist"/>
        <w:numPr>
          <w:ilvl w:val="1"/>
          <w:numId w:val="1"/>
        </w:numPr>
      </w:pPr>
      <w:r w:rsidRPr="00167DAE">
        <w:t>5277676 bp</w:t>
      </w:r>
    </w:p>
    <w:p w:rsidR="0095764E" w:rsidRDefault="00167DAE" w:rsidP="00167DAE">
      <w:pPr>
        <w:pStyle w:val="Akapitzlist"/>
        <w:numPr>
          <w:ilvl w:val="1"/>
          <w:numId w:val="1"/>
        </w:numPr>
      </w:pPr>
      <w:r w:rsidRPr="00167DAE">
        <w:t>5766</w:t>
      </w:r>
      <w:r>
        <w:t xml:space="preserve"> genes</w:t>
      </w:r>
    </w:p>
    <w:p w:rsidR="00167DAE" w:rsidRDefault="00643921" w:rsidP="00167DAE">
      <w:pPr>
        <w:pStyle w:val="Akapitzlist"/>
        <w:numPr>
          <w:ilvl w:val="1"/>
          <w:numId w:val="1"/>
        </w:numPr>
      </w:pPr>
      <w:r>
        <w:t>p</w:t>
      </w:r>
      <w:r w:rsidR="00167DAE" w:rsidRPr="00167DAE">
        <w:t>rokaryotic</w:t>
      </w:r>
    </w:p>
    <w:p w:rsidR="00167DAE" w:rsidRDefault="00167DAE" w:rsidP="00167DAE">
      <w:pPr>
        <w:pStyle w:val="Akapitzlist"/>
        <w:numPr>
          <w:ilvl w:val="0"/>
          <w:numId w:val="1"/>
        </w:numPr>
      </w:pPr>
      <w:r>
        <w:t>20.fa</w:t>
      </w:r>
    </w:p>
    <w:p w:rsidR="00167DAE" w:rsidRDefault="00553661" w:rsidP="00553661">
      <w:pPr>
        <w:pStyle w:val="Akapitzlist"/>
        <w:numPr>
          <w:ilvl w:val="1"/>
          <w:numId w:val="1"/>
        </w:numPr>
      </w:pPr>
      <w:proofErr w:type="spellStart"/>
      <w:r w:rsidRPr="00553661">
        <w:t>Thermotoga</w:t>
      </w:r>
      <w:proofErr w:type="spellEnd"/>
      <w:r w:rsidRPr="00553661">
        <w:t xml:space="preserve"> </w:t>
      </w:r>
      <w:proofErr w:type="spellStart"/>
      <w:r w:rsidRPr="00553661">
        <w:t>maritima</w:t>
      </w:r>
      <w:proofErr w:type="spellEnd"/>
      <w:r w:rsidRPr="00553661">
        <w:t xml:space="preserve"> strain Tma100</w:t>
      </w:r>
    </w:p>
    <w:p w:rsidR="00553661" w:rsidRDefault="00553661" w:rsidP="00553661">
      <w:pPr>
        <w:pStyle w:val="Akapitzlist"/>
        <w:numPr>
          <w:ilvl w:val="1"/>
          <w:numId w:val="1"/>
        </w:numPr>
      </w:pPr>
      <w:r w:rsidRPr="00553661">
        <w:t>1869610 bp</w:t>
      </w:r>
    </w:p>
    <w:p w:rsidR="00553661" w:rsidRDefault="00553661" w:rsidP="00553661">
      <w:pPr>
        <w:pStyle w:val="Akapitzlist"/>
        <w:numPr>
          <w:ilvl w:val="1"/>
          <w:numId w:val="1"/>
        </w:numPr>
      </w:pPr>
      <w:r w:rsidRPr="00553661">
        <w:t>1928</w:t>
      </w:r>
      <w:r>
        <w:t xml:space="preserve"> genes</w:t>
      </w:r>
    </w:p>
    <w:p w:rsidR="00553661" w:rsidRDefault="00643921" w:rsidP="00553661">
      <w:pPr>
        <w:pStyle w:val="Akapitzlist"/>
        <w:numPr>
          <w:ilvl w:val="1"/>
          <w:numId w:val="1"/>
        </w:numPr>
      </w:pPr>
      <w:r>
        <w:t>p</w:t>
      </w:r>
      <w:r w:rsidR="00553661" w:rsidRPr="00553661">
        <w:t>rokaryotic</w:t>
      </w:r>
    </w:p>
    <w:p w:rsidR="00553661" w:rsidRDefault="00643921" w:rsidP="00553661">
      <w:pPr>
        <w:pStyle w:val="Akapitzlist"/>
        <w:numPr>
          <w:ilvl w:val="0"/>
          <w:numId w:val="1"/>
        </w:numPr>
      </w:pPr>
      <w:r>
        <w:t>24.fa</w:t>
      </w:r>
    </w:p>
    <w:p w:rsidR="006C7C0B" w:rsidRDefault="006C7C0B" w:rsidP="006C7C0B">
      <w:pPr>
        <w:pStyle w:val="Akapitzlist"/>
        <w:numPr>
          <w:ilvl w:val="1"/>
          <w:numId w:val="1"/>
        </w:numPr>
      </w:pPr>
      <w:r w:rsidRPr="006C7C0B">
        <w:t>Saccharomyces cerevisiae S288C</w:t>
      </w:r>
    </w:p>
    <w:p w:rsidR="006C7C0B" w:rsidRDefault="006C7C0B" w:rsidP="006C7C0B">
      <w:pPr>
        <w:pStyle w:val="Akapitzlist"/>
        <w:numPr>
          <w:ilvl w:val="1"/>
          <w:numId w:val="1"/>
        </w:numPr>
      </w:pPr>
      <w:r w:rsidRPr="006C7C0B">
        <w:t>1531933 bp</w:t>
      </w:r>
    </w:p>
    <w:p w:rsidR="006C7C0B" w:rsidRDefault="006C7C0B" w:rsidP="006C7C0B">
      <w:pPr>
        <w:pStyle w:val="Akapitzlist"/>
        <w:numPr>
          <w:ilvl w:val="1"/>
          <w:numId w:val="1"/>
        </w:numPr>
      </w:pPr>
      <w:r>
        <w:t>?</w:t>
      </w:r>
    </w:p>
    <w:p w:rsidR="006C7C0B" w:rsidRDefault="007E09C8" w:rsidP="006C7C0B">
      <w:pPr>
        <w:pStyle w:val="Akapitzlist"/>
        <w:numPr>
          <w:ilvl w:val="1"/>
          <w:numId w:val="1"/>
        </w:numPr>
      </w:pPr>
      <w:r>
        <w:t>e</w:t>
      </w:r>
      <w:r w:rsidR="006C7C0B">
        <w:t>ukaryotic</w:t>
      </w:r>
    </w:p>
    <w:p w:rsidR="006C7C0B" w:rsidRDefault="006C7C0B" w:rsidP="006C7C0B">
      <w:pPr>
        <w:pStyle w:val="Akapitzlist"/>
        <w:numPr>
          <w:ilvl w:val="0"/>
          <w:numId w:val="1"/>
        </w:numPr>
      </w:pPr>
      <w:r>
        <w:t>51.fa</w:t>
      </w:r>
    </w:p>
    <w:p w:rsidR="007E09C8" w:rsidRDefault="007E09C8" w:rsidP="007E09C8">
      <w:pPr>
        <w:pStyle w:val="Akapitzlist"/>
        <w:numPr>
          <w:ilvl w:val="1"/>
          <w:numId w:val="1"/>
        </w:numPr>
      </w:pPr>
      <w:proofErr w:type="spellStart"/>
      <w:r w:rsidRPr="007E09C8">
        <w:t>Spiribacter</w:t>
      </w:r>
      <w:proofErr w:type="spellEnd"/>
      <w:r w:rsidRPr="007E09C8">
        <w:t xml:space="preserve"> </w:t>
      </w:r>
      <w:proofErr w:type="spellStart"/>
      <w:r w:rsidRPr="007E09C8">
        <w:t>curvatus</w:t>
      </w:r>
      <w:proofErr w:type="spellEnd"/>
      <w:r w:rsidRPr="007E09C8">
        <w:t xml:space="preserve"> strain UAH-SP71</w:t>
      </w:r>
    </w:p>
    <w:p w:rsidR="007E09C8" w:rsidRDefault="007E09C8" w:rsidP="007E09C8">
      <w:pPr>
        <w:pStyle w:val="Akapitzlist"/>
        <w:numPr>
          <w:ilvl w:val="1"/>
          <w:numId w:val="1"/>
        </w:numPr>
      </w:pPr>
      <w:r w:rsidRPr="007E09C8">
        <w:t>1926631 bp</w:t>
      </w:r>
    </w:p>
    <w:p w:rsidR="007E09C8" w:rsidRDefault="007E09C8" w:rsidP="007E09C8">
      <w:pPr>
        <w:pStyle w:val="Akapitzlist"/>
        <w:numPr>
          <w:ilvl w:val="1"/>
          <w:numId w:val="1"/>
        </w:numPr>
      </w:pPr>
      <w:r w:rsidRPr="007E09C8">
        <w:t>1912</w:t>
      </w:r>
      <w:r>
        <w:t xml:space="preserve"> genes</w:t>
      </w:r>
    </w:p>
    <w:p w:rsidR="007E09C8" w:rsidRDefault="007E09C8" w:rsidP="007E09C8">
      <w:pPr>
        <w:pStyle w:val="Akapitzlist"/>
        <w:numPr>
          <w:ilvl w:val="1"/>
          <w:numId w:val="1"/>
        </w:numPr>
      </w:pPr>
      <w:r>
        <w:t>p</w:t>
      </w:r>
      <w:r w:rsidRPr="00553661">
        <w:t>rokaryotic</w:t>
      </w:r>
    </w:p>
    <w:p w:rsidR="007E09C8" w:rsidRDefault="007E09C8" w:rsidP="007E09C8">
      <w:r>
        <w:t xml:space="preserve">Ex.2 </w:t>
      </w:r>
    </w:p>
    <w:p w:rsidR="007E09C8" w:rsidRDefault="007E09C8" w:rsidP="007E09C8">
      <w:pPr>
        <w:pStyle w:val="Akapitzlist"/>
        <w:numPr>
          <w:ilvl w:val="0"/>
          <w:numId w:val="2"/>
        </w:numPr>
      </w:pPr>
      <w:r>
        <w:t>Types of BLAST</w:t>
      </w:r>
    </w:p>
    <w:p w:rsidR="007E09C8" w:rsidRDefault="007E09C8" w:rsidP="007E09C8">
      <w:pPr>
        <w:pStyle w:val="Akapitzlist"/>
        <w:numPr>
          <w:ilvl w:val="1"/>
          <w:numId w:val="2"/>
        </w:numPr>
      </w:pPr>
      <w:proofErr w:type="spellStart"/>
      <w:r>
        <w:t>BLASTp</w:t>
      </w:r>
      <w:proofErr w:type="spellEnd"/>
      <w:r w:rsidR="00DE62DC">
        <w:t xml:space="preserve"> – performs alignment of protein query against protein database</w:t>
      </w:r>
    </w:p>
    <w:p w:rsidR="007E09C8" w:rsidRDefault="007E09C8" w:rsidP="00DE62DC">
      <w:pPr>
        <w:pStyle w:val="Akapitzlist"/>
        <w:numPr>
          <w:ilvl w:val="1"/>
          <w:numId w:val="2"/>
        </w:numPr>
      </w:pPr>
      <w:proofErr w:type="spellStart"/>
      <w:r>
        <w:t>BLASTn</w:t>
      </w:r>
      <w:proofErr w:type="spellEnd"/>
      <w:r w:rsidR="00DE62DC">
        <w:t xml:space="preserve"> </w:t>
      </w:r>
      <w:r w:rsidR="00DE62DC">
        <w:t xml:space="preserve">– performs alignment of </w:t>
      </w:r>
      <w:r w:rsidR="00DE62DC">
        <w:t xml:space="preserve">nucleotide </w:t>
      </w:r>
      <w:r w:rsidR="00DE62DC">
        <w:t xml:space="preserve">query against </w:t>
      </w:r>
      <w:r w:rsidR="00DE62DC">
        <w:t>nucleotide</w:t>
      </w:r>
      <w:r w:rsidR="00DE62DC">
        <w:t xml:space="preserve"> database</w:t>
      </w:r>
    </w:p>
    <w:p w:rsidR="007E09C8" w:rsidRDefault="007E09C8" w:rsidP="007E09C8">
      <w:pPr>
        <w:pStyle w:val="Akapitzlist"/>
        <w:numPr>
          <w:ilvl w:val="1"/>
          <w:numId w:val="2"/>
        </w:numPr>
      </w:pPr>
      <w:proofErr w:type="spellStart"/>
      <w:r>
        <w:t>BLASTx</w:t>
      </w:r>
      <w:proofErr w:type="spellEnd"/>
      <w:r w:rsidR="00DE62DC">
        <w:t xml:space="preserve"> </w:t>
      </w:r>
      <w:r w:rsidR="00DE62DC">
        <w:t>–</w:t>
      </w:r>
      <w:r w:rsidR="00DE62DC">
        <w:t xml:space="preserve"> takes nucleotide sequence as query</w:t>
      </w:r>
      <w:r w:rsidR="004A5318">
        <w:t xml:space="preserve"> and translate it</w:t>
      </w:r>
      <w:r w:rsidR="00DE62DC">
        <w:t xml:space="preserve"> and performs alignment against protein database. </w:t>
      </w:r>
    </w:p>
    <w:p w:rsidR="00391F5D" w:rsidRDefault="00391F5D" w:rsidP="007E09C8">
      <w:pPr>
        <w:pStyle w:val="Akapitzlist"/>
        <w:numPr>
          <w:ilvl w:val="1"/>
          <w:numId w:val="2"/>
        </w:numPr>
      </w:pPr>
      <w:proofErr w:type="spellStart"/>
      <w:r>
        <w:t>tBLASTn</w:t>
      </w:r>
      <w:proofErr w:type="spellEnd"/>
      <w:r>
        <w:t xml:space="preserve"> </w:t>
      </w:r>
      <w:r>
        <w:t>–</w:t>
      </w:r>
      <w:r>
        <w:t xml:space="preserve"> </w:t>
      </w:r>
      <w:r>
        <w:t xml:space="preserve">takes </w:t>
      </w:r>
      <w:r>
        <w:t>protein</w:t>
      </w:r>
      <w:r>
        <w:t xml:space="preserve"> sequence as query </w:t>
      </w:r>
      <w:r w:rsidR="00DA5F12">
        <w:t>and</w:t>
      </w:r>
      <w:r>
        <w:t xml:space="preserve"> performs alignment against </w:t>
      </w:r>
      <w:r>
        <w:t>translated nucleotide</w:t>
      </w:r>
      <w:r>
        <w:t xml:space="preserve"> database.</w:t>
      </w:r>
    </w:p>
    <w:p w:rsidR="00DE62DC" w:rsidRDefault="00D57FFD" w:rsidP="00DE62DC">
      <w:pPr>
        <w:pStyle w:val="Akapitzlist"/>
        <w:numPr>
          <w:ilvl w:val="0"/>
          <w:numId w:val="2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1D7211A">
            <wp:simplePos x="0" y="0"/>
            <wp:positionH relativeFrom="column">
              <wp:posOffset>367030</wp:posOffset>
            </wp:positionH>
            <wp:positionV relativeFrom="paragraph">
              <wp:posOffset>171450</wp:posOffset>
            </wp:positionV>
            <wp:extent cx="5760720" cy="539750"/>
            <wp:effectExtent l="0" t="0" r="0" b="0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7E26" w:rsidRDefault="00D57FFD" w:rsidP="00DE62DC">
      <w:pPr>
        <w:pStyle w:val="Akapitzlist"/>
        <w:numPr>
          <w:ilvl w:val="0"/>
          <w:numId w:val="2"/>
        </w:numPr>
      </w:pPr>
      <w:r>
        <w:t>It belongs to HSP90 superfamily</w:t>
      </w:r>
    </w:p>
    <w:p w:rsidR="00D57FFD" w:rsidRPr="00DB7CC6" w:rsidRDefault="00D57FFD" w:rsidP="00DE62DC">
      <w:pPr>
        <w:pStyle w:val="Akapitzlist"/>
        <w:numPr>
          <w:ilvl w:val="0"/>
          <w:numId w:val="2"/>
        </w:numPr>
      </w:pPr>
      <w:bookmarkStart w:id="1" w:name="_GoBack"/>
      <w:bookmarkEnd w:id="1"/>
    </w:p>
    <w:sectPr w:rsidR="00D57FFD" w:rsidRPr="00DB7CC6" w:rsidSect="003052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C678BF"/>
    <w:multiLevelType w:val="hybridMultilevel"/>
    <w:tmpl w:val="24E251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72F4A"/>
    <w:multiLevelType w:val="hybridMultilevel"/>
    <w:tmpl w:val="DE1EA6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TKyNDMzNzAzNTZS0lEKTi0uzszPAykwrAUADoPxKCwAAAA="/>
  </w:docVars>
  <w:rsids>
    <w:rsidRoot w:val="00DB7CC6"/>
    <w:rsid w:val="001277C9"/>
    <w:rsid w:val="00167DAE"/>
    <w:rsid w:val="00305281"/>
    <w:rsid w:val="00391F5D"/>
    <w:rsid w:val="003D2A46"/>
    <w:rsid w:val="00487E26"/>
    <w:rsid w:val="004A5318"/>
    <w:rsid w:val="00553661"/>
    <w:rsid w:val="00643921"/>
    <w:rsid w:val="006C7C0B"/>
    <w:rsid w:val="007E09C8"/>
    <w:rsid w:val="0080331B"/>
    <w:rsid w:val="008364DB"/>
    <w:rsid w:val="0095764E"/>
    <w:rsid w:val="0097385C"/>
    <w:rsid w:val="009C7F15"/>
    <w:rsid w:val="00D57FFD"/>
    <w:rsid w:val="00DA5F12"/>
    <w:rsid w:val="00DB7CC6"/>
    <w:rsid w:val="00DE62DC"/>
    <w:rsid w:val="00EA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4FC1C"/>
  <w15:chartTrackingRefBased/>
  <w15:docId w15:val="{7922ED39-8A37-4931-AE3B-B092C2C2D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277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pppy1237@outlook.com</dc:creator>
  <cp:keywords/>
  <dc:description/>
  <cp:lastModifiedBy>happpy1237@outlook.com</cp:lastModifiedBy>
  <cp:revision>12</cp:revision>
  <dcterms:created xsi:type="dcterms:W3CDTF">2018-05-02T16:31:00Z</dcterms:created>
  <dcterms:modified xsi:type="dcterms:W3CDTF">2018-05-02T18:11:00Z</dcterms:modified>
</cp:coreProperties>
</file>